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6804A611" w:rsidR="000C49FD" w:rsidRPr="00443A64" w:rsidRDefault="00443A64" w:rsidP="00E31880">
      <w:pPr>
        <w:jc w:val="center"/>
        <w:rPr>
          <w:b/>
          <w:bCs/>
          <w:sz w:val="32"/>
          <w:szCs w:val="32"/>
        </w:rPr>
      </w:pPr>
      <w:r w:rsidRPr="00443A64">
        <w:rPr>
          <w:b/>
          <w:bCs/>
          <w:sz w:val="32"/>
          <w:szCs w:val="32"/>
        </w:rPr>
        <w:t>(</w:t>
      </w:r>
      <w:r w:rsidR="007C5E79">
        <w:rPr>
          <w:b/>
          <w:bCs/>
          <w:sz w:val="32"/>
          <w:szCs w:val="32"/>
        </w:rPr>
        <w:t>Hawaii</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E03635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C5E79">
        <w:rPr>
          <w:sz w:val="22"/>
          <w:szCs w:val="22"/>
        </w:rPr>
        <w:t>Hawai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12F6221" w:rsidR="00C543C7" w:rsidRDefault="007C5E79" w:rsidP="00E31880">
            <w:pPr>
              <w:rPr>
                <w:sz w:val="22"/>
                <w:szCs w:val="22"/>
              </w:rPr>
            </w:pPr>
            <w:r>
              <w:rPr>
                <w:sz w:val="22"/>
                <w:szCs w:val="22"/>
              </w:rPr>
              <w:t>Hawai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991EA" w14:textId="77777777" w:rsidR="00B028AE" w:rsidRDefault="00B028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A6461D2" w:rsidR="004F70A3" w:rsidRPr="00B028AE" w:rsidRDefault="004F70A3" w:rsidP="00B028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C33A1" w14:textId="77777777" w:rsidR="00B028AE" w:rsidRDefault="00B028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AA120" w14:textId="77777777" w:rsidR="00B028AE" w:rsidRDefault="00B028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93EC240" w:rsidR="004F70A3" w:rsidRPr="00B028AE" w:rsidRDefault="004F70A3" w:rsidP="00B028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92313" w14:textId="77777777" w:rsidR="00B028AE" w:rsidRDefault="00B028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38570398">
    <w:abstractNumId w:val="3"/>
  </w:num>
  <w:num w:numId="2" w16cid:durableId="2073655046">
    <w:abstractNumId w:val="2"/>
  </w:num>
  <w:num w:numId="3" w16cid:durableId="2052262516">
    <w:abstractNumId w:val="0"/>
  </w:num>
  <w:num w:numId="4" w16cid:durableId="185991392">
    <w:abstractNumId w:val="4"/>
  </w:num>
  <w:num w:numId="5" w16cid:durableId="6507940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C5E79"/>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028AE"/>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